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E89E0E" w14:textId="77777777" w:rsidR="00C879CA" w:rsidRPr="009C5D0C" w:rsidRDefault="00B0336B" w:rsidP="006F709B">
      <w:pPr>
        <w:tabs>
          <w:tab w:val="right" w:pos="8550"/>
        </w:tabs>
        <w:rPr>
          <w:b/>
        </w:rPr>
      </w:pPr>
      <w:r>
        <w:rPr>
          <w:b/>
        </w:rPr>
        <w:t xml:space="preserve">Ch. </w:t>
      </w:r>
      <w:r w:rsidR="00B42A90">
        <w:rPr>
          <w:b/>
        </w:rPr>
        <w:t>6</w:t>
      </w:r>
      <w:r>
        <w:rPr>
          <w:b/>
        </w:rPr>
        <w:t xml:space="preserve"> Homework</w:t>
      </w:r>
      <w:r w:rsidR="006F709B">
        <w:rPr>
          <w:b/>
        </w:rPr>
        <w:tab/>
        <w:t xml:space="preserve">ECE </w:t>
      </w:r>
      <w:r w:rsidR="00F30EC6">
        <w:rPr>
          <w:b/>
        </w:rPr>
        <w:t>32</w:t>
      </w:r>
      <w:r w:rsidR="00144370">
        <w:rPr>
          <w:b/>
        </w:rPr>
        <w:t>7</w:t>
      </w:r>
      <w:r w:rsidR="00E05C15">
        <w:rPr>
          <w:b/>
        </w:rPr>
        <w:t xml:space="preserve"> - Lynch</w:t>
      </w:r>
    </w:p>
    <w:p w14:paraId="39043E7A" w14:textId="77777777" w:rsidR="00C879CA" w:rsidRDefault="00C879CA" w:rsidP="00C879CA"/>
    <w:p w14:paraId="72DD9B6B" w14:textId="77777777" w:rsidR="00C879CA" w:rsidRDefault="00C879CA" w:rsidP="00C879CA">
      <w:r>
        <w:t>Name: _______________________</w:t>
      </w:r>
    </w:p>
    <w:p w14:paraId="3AA0548D" w14:textId="77777777" w:rsidR="00C879CA" w:rsidRDefault="00C879CA" w:rsidP="00C879CA"/>
    <w:p w14:paraId="33D888A7" w14:textId="77777777" w:rsidR="009346FE" w:rsidRDefault="009346FE" w:rsidP="00E05C15">
      <w:pPr>
        <w:tabs>
          <w:tab w:val="left" w:pos="900"/>
        </w:tabs>
      </w:pPr>
    </w:p>
    <w:p w14:paraId="14FF49EF" w14:textId="77777777" w:rsidR="00B93F61" w:rsidRDefault="00B93F61" w:rsidP="00B93F61">
      <w:pPr>
        <w:tabs>
          <w:tab w:val="left" w:pos="900"/>
        </w:tabs>
        <w:ind w:left="1170" w:hanging="1170"/>
        <w:jc w:val="center"/>
      </w:pPr>
    </w:p>
    <w:p w14:paraId="20C41272" w14:textId="77777777" w:rsidR="009256D9" w:rsidRDefault="009256D9" w:rsidP="00B93F61">
      <w:pPr>
        <w:tabs>
          <w:tab w:val="left" w:pos="900"/>
        </w:tabs>
        <w:ind w:left="1170" w:hanging="1170"/>
        <w:jc w:val="center"/>
      </w:pPr>
    </w:p>
    <w:p w14:paraId="1D0450DF" w14:textId="77777777" w:rsidR="009256D9" w:rsidRDefault="009256D9" w:rsidP="00B93F61">
      <w:pPr>
        <w:tabs>
          <w:tab w:val="left" w:pos="900"/>
        </w:tabs>
        <w:ind w:left="1170" w:hanging="1170"/>
        <w:jc w:val="center"/>
      </w:pPr>
    </w:p>
    <w:p w14:paraId="499F29FE" w14:textId="77777777" w:rsidR="009256D9" w:rsidRDefault="009256D9" w:rsidP="00B93F61">
      <w:pPr>
        <w:tabs>
          <w:tab w:val="left" w:pos="900"/>
        </w:tabs>
        <w:ind w:left="1170" w:hanging="1170"/>
        <w:jc w:val="center"/>
      </w:pPr>
    </w:p>
    <w:p w14:paraId="7A1ACAD7" w14:textId="77777777" w:rsidR="00B93F61" w:rsidRDefault="00B93F61" w:rsidP="00B93F61">
      <w:pPr>
        <w:tabs>
          <w:tab w:val="left" w:pos="900"/>
        </w:tabs>
        <w:ind w:left="1170" w:hanging="1170"/>
        <w:jc w:val="center"/>
      </w:pPr>
    </w:p>
    <w:p w14:paraId="70E48493" w14:textId="77777777" w:rsidR="00B93F61" w:rsidRPr="00AF0D89" w:rsidRDefault="00B93F61" w:rsidP="00B93F61">
      <w:pPr>
        <w:tabs>
          <w:tab w:val="left" w:pos="900"/>
        </w:tabs>
        <w:ind w:left="1170" w:hanging="1170"/>
        <w:jc w:val="center"/>
        <w:rPr>
          <w:b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728"/>
        <w:gridCol w:w="1728"/>
        <w:gridCol w:w="1728"/>
      </w:tblGrid>
      <w:tr w:rsidR="00B93F61" w:rsidRPr="00072C0F" w14:paraId="0DCAD348" w14:textId="77777777" w:rsidTr="00B559BA">
        <w:trPr>
          <w:jc w:val="center"/>
        </w:trPr>
        <w:tc>
          <w:tcPr>
            <w:tcW w:w="1728" w:type="dxa"/>
            <w:shd w:val="clear" w:color="auto" w:fill="000000"/>
            <w:vAlign w:val="bottom"/>
          </w:tcPr>
          <w:p w14:paraId="09BEFFF4" w14:textId="77777777" w:rsidR="00B93F61" w:rsidRPr="00072C0F" w:rsidRDefault="00B93F61" w:rsidP="00B559BA">
            <w:pPr>
              <w:tabs>
                <w:tab w:val="left" w:pos="900"/>
              </w:tabs>
              <w:jc w:val="center"/>
              <w:rPr>
                <w:b/>
              </w:rPr>
            </w:pPr>
            <w:r>
              <w:rPr>
                <w:b/>
              </w:rPr>
              <w:t>Problem</w:t>
            </w:r>
          </w:p>
        </w:tc>
        <w:tc>
          <w:tcPr>
            <w:tcW w:w="1728" w:type="dxa"/>
            <w:shd w:val="clear" w:color="auto" w:fill="000000"/>
            <w:vAlign w:val="bottom"/>
          </w:tcPr>
          <w:p w14:paraId="7F6DF38D" w14:textId="77777777" w:rsidR="00B93F61" w:rsidRPr="00072C0F" w:rsidRDefault="00B93F61" w:rsidP="00B559BA">
            <w:pPr>
              <w:tabs>
                <w:tab w:val="left" w:pos="900"/>
              </w:tabs>
              <w:jc w:val="center"/>
              <w:rPr>
                <w:b/>
              </w:rPr>
            </w:pPr>
            <w:r w:rsidRPr="00072C0F">
              <w:rPr>
                <w:b/>
              </w:rPr>
              <w:t>Course outcome</w:t>
            </w:r>
          </w:p>
        </w:tc>
        <w:tc>
          <w:tcPr>
            <w:tcW w:w="1728" w:type="dxa"/>
            <w:shd w:val="clear" w:color="auto" w:fill="000000"/>
            <w:vAlign w:val="bottom"/>
          </w:tcPr>
          <w:p w14:paraId="3825661A" w14:textId="77777777" w:rsidR="00B93F61" w:rsidRPr="00072C0F" w:rsidRDefault="00B93F61" w:rsidP="00B559BA">
            <w:pPr>
              <w:tabs>
                <w:tab w:val="left" w:pos="900"/>
              </w:tabs>
              <w:jc w:val="center"/>
              <w:rPr>
                <w:b/>
              </w:rPr>
            </w:pPr>
            <w:r w:rsidRPr="00072C0F">
              <w:rPr>
                <w:b/>
              </w:rPr>
              <w:t>Grade</w:t>
            </w:r>
          </w:p>
        </w:tc>
      </w:tr>
      <w:tr w:rsidR="00CE5CA4" w:rsidRPr="00072C0F" w14:paraId="336193D1" w14:textId="77777777" w:rsidTr="00B559BA">
        <w:trPr>
          <w:trHeight w:val="440"/>
          <w:jc w:val="center"/>
        </w:trPr>
        <w:tc>
          <w:tcPr>
            <w:tcW w:w="1728" w:type="dxa"/>
            <w:tcBorders>
              <w:bottom w:val="single" w:sz="4" w:space="0" w:color="auto"/>
            </w:tcBorders>
            <w:vAlign w:val="center"/>
          </w:tcPr>
          <w:p w14:paraId="391830D9" w14:textId="77777777" w:rsidR="00CE5CA4" w:rsidRPr="00072C0F" w:rsidRDefault="00B42A90" w:rsidP="0082721D">
            <w:pPr>
              <w:tabs>
                <w:tab w:val="left" w:pos="900"/>
              </w:tabs>
              <w:jc w:val="center"/>
            </w:pPr>
            <w:r>
              <w:t>6.1</w:t>
            </w:r>
          </w:p>
        </w:tc>
        <w:tc>
          <w:tcPr>
            <w:tcW w:w="1728" w:type="dxa"/>
            <w:tcBorders>
              <w:bottom w:val="single" w:sz="4" w:space="0" w:color="auto"/>
            </w:tcBorders>
            <w:vAlign w:val="center"/>
          </w:tcPr>
          <w:p w14:paraId="7016B771" w14:textId="67C6093E" w:rsidR="00CE5CA4" w:rsidRPr="00072C0F" w:rsidRDefault="00FE2B13" w:rsidP="00A30524">
            <w:pPr>
              <w:tabs>
                <w:tab w:val="left" w:pos="900"/>
              </w:tabs>
              <w:jc w:val="center"/>
            </w:pPr>
            <w:r>
              <w:t>1.c.</w:t>
            </w:r>
          </w:p>
        </w:tc>
        <w:tc>
          <w:tcPr>
            <w:tcW w:w="1728" w:type="dxa"/>
            <w:tcBorders>
              <w:bottom w:val="single" w:sz="4" w:space="0" w:color="auto"/>
            </w:tcBorders>
            <w:vAlign w:val="center"/>
          </w:tcPr>
          <w:p w14:paraId="32885640" w14:textId="77777777" w:rsidR="00CE5CA4" w:rsidRPr="00072C0F" w:rsidRDefault="00CE5CA4" w:rsidP="00A30524">
            <w:pPr>
              <w:tabs>
                <w:tab w:val="left" w:pos="900"/>
              </w:tabs>
              <w:jc w:val="center"/>
            </w:pPr>
            <w:r>
              <w:t>/10</w:t>
            </w:r>
          </w:p>
        </w:tc>
      </w:tr>
      <w:tr w:rsidR="00B93F61" w:rsidRPr="00072C0F" w14:paraId="0A34472A" w14:textId="77777777" w:rsidTr="00B559BA">
        <w:trPr>
          <w:trHeight w:val="440"/>
          <w:jc w:val="center"/>
        </w:trPr>
        <w:tc>
          <w:tcPr>
            <w:tcW w:w="1728" w:type="dxa"/>
            <w:tcBorders>
              <w:bottom w:val="single" w:sz="4" w:space="0" w:color="auto"/>
            </w:tcBorders>
            <w:vAlign w:val="center"/>
          </w:tcPr>
          <w:p w14:paraId="4170861A" w14:textId="77777777" w:rsidR="00B93F61" w:rsidRDefault="00B42A90" w:rsidP="00B93F61">
            <w:pPr>
              <w:tabs>
                <w:tab w:val="left" w:pos="900"/>
              </w:tabs>
              <w:jc w:val="center"/>
            </w:pPr>
            <w:r>
              <w:t>6</w:t>
            </w:r>
            <w:r w:rsidR="00CE5CA4">
              <w:t>.3</w:t>
            </w:r>
          </w:p>
        </w:tc>
        <w:tc>
          <w:tcPr>
            <w:tcW w:w="1728" w:type="dxa"/>
            <w:tcBorders>
              <w:bottom w:val="single" w:sz="4" w:space="0" w:color="auto"/>
            </w:tcBorders>
            <w:vAlign w:val="center"/>
          </w:tcPr>
          <w:p w14:paraId="14D570BC" w14:textId="233DD3D6" w:rsidR="00B93F61" w:rsidRDefault="00FE2B13" w:rsidP="00B559BA">
            <w:pPr>
              <w:tabs>
                <w:tab w:val="left" w:pos="900"/>
              </w:tabs>
              <w:jc w:val="center"/>
            </w:pPr>
            <w:r>
              <w:t>1.c.</w:t>
            </w:r>
          </w:p>
        </w:tc>
        <w:tc>
          <w:tcPr>
            <w:tcW w:w="1728" w:type="dxa"/>
            <w:tcBorders>
              <w:bottom w:val="single" w:sz="4" w:space="0" w:color="auto"/>
            </w:tcBorders>
            <w:vAlign w:val="center"/>
          </w:tcPr>
          <w:p w14:paraId="5B52953E" w14:textId="77777777" w:rsidR="00B93F61" w:rsidRDefault="00B93F61" w:rsidP="00B93F61">
            <w:pPr>
              <w:tabs>
                <w:tab w:val="left" w:pos="900"/>
              </w:tabs>
              <w:jc w:val="center"/>
            </w:pPr>
            <w:r>
              <w:t>/10</w:t>
            </w:r>
          </w:p>
        </w:tc>
      </w:tr>
      <w:tr w:rsidR="00B93F61" w:rsidRPr="00072C0F" w14:paraId="2E1D8B7B" w14:textId="77777777" w:rsidTr="00B559BA">
        <w:trPr>
          <w:trHeight w:val="440"/>
          <w:jc w:val="center"/>
        </w:trPr>
        <w:tc>
          <w:tcPr>
            <w:tcW w:w="1728" w:type="dxa"/>
            <w:tcBorders>
              <w:bottom w:val="single" w:sz="4" w:space="0" w:color="auto"/>
            </w:tcBorders>
            <w:vAlign w:val="center"/>
          </w:tcPr>
          <w:p w14:paraId="129ACF5B" w14:textId="77777777" w:rsidR="00B93F61" w:rsidRDefault="00B42A90" w:rsidP="009256D9">
            <w:pPr>
              <w:tabs>
                <w:tab w:val="left" w:pos="900"/>
              </w:tabs>
              <w:jc w:val="center"/>
            </w:pPr>
            <w:r>
              <w:t>6</w:t>
            </w:r>
            <w:r w:rsidR="00CE5CA4">
              <w:t>.4</w:t>
            </w:r>
          </w:p>
        </w:tc>
        <w:tc>
          <w:tcPr>
            <w:tcW w:w="1728" w:type="dxa"/>
            <w:tcBorders>
              <w:bottom w:val="single" w:sz="4" w:space="0" w:color="auto"/>
            </w:tcBorders>
            <w:vAlign w:val="center"/>
          </w:tcPr>
          <w:p w14:paraId="58119945" w14:textId="5FE50F9D" w:rsidR="00B93F61" w:rsidRDefault="00FE2B13" w:rsidP="00B559BA">
            <w:pPr>
              <w:tabs>
                <w:tab w:val="left" w:pos="900"/>
              </w:tabs>
              <w:jc w:val="center"/>
            </w:pPr>
            <w:r>
              <w:t>1.c.</w:t>
            </w:r>
          </w:p>
        </w:tc>
        <w:tc>
          <w:tcPr>
            <w:tcW w:w="1728" w:type="dxa"/>
            <w:tcBorders>
              <w:bottom w:val="single" w:sz="4" w:space="0" w:color="auto"/>
            </w:tcBorders>
            <w:vAlign w:val="center"/>
          </w:tcPr>
          <w:p w14:paraId="3631C349" w14:textId="77777777" w:rsidR="00B93F61" w:rsidRDefault="00B93F61" w:rsidP="00144370">
            <w:pPr>
              <w:tabs>
                <w:tab w:val="left" w:pos="900"/>
              </w:tabs>
              <w:jc w:val="center"/>
            </w:pPr>
            <w:r>
              <w:t>/</w:t>
            </w:r>
            <w:r w:rsidR="00D17984" w:rsidRPr="00D17984">
              <w:t>20</w:t>
            </w:r>
          </w:p>
        </w:tc>
      </w:tr>
      <w:tr w:rsidR="00007A31" w:rsidRPr="00072C0F" w14:paraId="1C7B6710" w14:textId="77777777" w:rsidTr="00B559BA">
        <w:trPr>
          <w:trHeight w:val="440"/>
          <w:jc w:val="center"/>
        </w:trPr>
        <w:tc>
          <w:tcPr>
            <w:tcW w:w="1728" w:type="dxa"/>
            <w:tcBorders>
              <w:bottom w:val="single" w:sz="4" w:space="0" w:color="auto"/>
            </w:tcBorders>
            <w:vAlign w:val="center"/>
          </w:tcPr>
          <w:p w14:paraId="3E7CBDDB" w14:textId="77777777" w:rsidR="00007A31" w:rsidRDefault="00007A31" w:rsidP="009256D9">
            <w:pPr>
              <w:tabs>
                <w:tab w:val="left" w:pos="900"/>
              </w:tabs>
              <w:jc w:val="center"/>
            </w:pPr>
            <w:r>
              <w:t>6.7(a)</w:t>
            </w:r>
          </w:p>
        </w:tc>
        <w:tc>
          <w:tcPr>
            <w:tcW w:w="1728" w:type="dxa"/>
            <w:tcBorders>
              <w:bottom w:val="single" w:sz="4" w:space="0" w:color="auto"/>
            </w:tcBorders>
            <w:vAlign w:val="center"/>
          </w:tcPr>
          <w:p w14:paraId="528C6209" w14:textId="77F26EA0" w:rsidR="00007A31" w:rsidRDefault="00FE2B13" w:rsidP="00822338">
            <w:pPr>
              <w:tabs>
                <w:tab w:val="left" w:pos="900"/>
              </w:tabs>
              <w:jc w:val="center"/>
            </w:pPr>
            <w:r>
              <w:t>1.c.</w:t>
            </w:r>
          </w:p>
        </w:tc>
        <w:tc>
          <w:tcPr>
            <w:tcW w:w="1728" w:type="dxa"/>
            <w:tcBorders>
              <w:bottom w:val="single" w:sz="4" w:space="0" w:color="auto"/>
            </w:tcBorders>
            <w:vAlign w:val="center"/>
          </w:tcPr>
          <w:p w14:paraId="6E99C730" w14:textId="77777777" w:rsidR="00007A31" w:rsidRDefault="00007A31" w:rsidP="00822338">
            <w:pPr>
              <w:tabs>
                <w:tab w:val="left" w:pos="900"/>
              </w:tabs>
              <w:jc w:val="center"/>
            </w:pPr>
            <w:r>
              <w:t>/10</w:t>
            </w:r>
          </w:p>
        </w:tc>
      </w:tr>
      <w:tr w:rsidR="00007A31" w:rsidRPr="00072C0F" w14:paraId="65251285" w14:textId="77777777" w:rsidTr="00B559BA">
        <w:trPr>
          <w:trHeight w:val="440"/>
          <w:jc w:val="center"/>
        </w:trPr>
        <w:tc>
          <w:tcPr>
            <w:tcW w:w="1728" w:type="dxa"/>
            <w:tcBorders>
              <w:bottom w:val="single" w:sz="4" w:space="0" w:color="auto"/>
            </w:tcBorders>
            <w:vAlign w:val="center"/>
          </w:tcPr>
          <w:p w14:paraId="452D9692" w14:textId="77777777" w:rsidR="00007A31" w:rsidRDefault="00007A31" w:rsidP="009256D9">
            <w:pPr>
              <w:tabs>
                <w:tab w:val="left" w:pos="900"/>
              </w:tabs>
              <w:jc w:val="center"/>
            </w:pPr>
            <w:r>
              <w:t>6.7(b)</w:t>
            </w:r>
          </w:p>
        </w:tc>
        <w:tc>
          <w:tcPr>
            <w:tcW w:w="1728" w:type="dxa"/>
            <w:tcBorders>
              <w:bottom w:val="single" w:sz="4" w:space="0" w:color="auto"/>
            </w:tcBorders>
            <w:vAlign w:val="center"/>
          </w:tcPr>
          <w:p w14:paraId="00F63D01" w14:textId="307489C7" w:rsidR="00007A31" w:rsidRDefault="00FE2B13" w:rsidP="00822338">
            <w:pPr>
              <w:tabs>
                <w:tab w:val="left" w:pos="900"/>
              </w:tabs>
              <w:jc w:val="center"/>
            </w:pPr>
            <w:r>
              <w:t>1.c.</w:t>
            </w:r>
          </w:p>
        </w:tc>
        <w:tc>
          <w:tcPr>
            <w:tcW w:w="1728" w:type="dxa"/>
            <w:tcBorders>
              <w:bottom w:val="single" w:sz="4" w:space="0" w:color="auto"/>
            </w:tcBorders>
            <w:vAlign w:val="center"/>
          </w:tcPr>
          <w:p w14:paraId="018EFA4D" w14:textId="77777777" w:rsidR="00007A31" w:rsidRDefault="00007A31" w:rsidP="00822338">
            <w:pPr>
              <w:tabs>
                <w:tab w:val="left" w:pos="900"/>
              </w:tabs>
              <w:jc w:val="center"/>
            </w:pPr>
            <w:r>
              <w:t>/10</w:t>
            </w:r>
          </w:p>
        </w:tc>
      </w:tr>
      <w:tr w:rsidR="00007A31" w:rsidRPr="00072C0F" w14:paraId="4F63FE59" w14:textId="77777777" w:rsidTr="00B559BA">
        <w:trPr>
          <w:trHeight w:val="440"/>
          <w:jc w:val="center"/>
        </w:trPr>
        <w:tc>
          <w:tcPr>
            <w:tcW w:w="1728" w:type="dxa"/>
            <w:tcBorders>
              <w:bottom w:val="single" w:sz="4" w:space="0" w:color="auto"/>
            </w:tcBorders>
            <w:vAlign w:val="center"/>
          </w:tcPr>
          <w:p w14:paraId="5A4466A5" w14:textId="77777777" w:rsidR="00007A31" w:rsidRDefault="00007A31" w:rsidP="00007A31">
            <w:pPr>
              <w:tabs>
                <w:tab w:val="left" w:pos="900"/>
              </w:tabs>
              <w:jc w:val="center"/>
            </w:pPr>
            <w:r>
              <w:t>6.7(c)</w:t>
            </w:r>
          </w:p>
        </w:tc>
        <w:tc>
          <w:tcPr>
            <w:tcW w:w="1728" w:type="dxa"/>
            <w:tcBorders>
              <w:bottom w:val="single" w:sz="4" w:space="0" w:color="auto"/>
            </w:tcBorders>
            <w:vAlign w:val="center"/>
          </w:tcPr>
          <w:p w14:paraId="0D22AFDF" w14:textId="1B8B0DD8" w:rsidR="00007A31" w:rsidRDefault="00FE2B13" w:rsidP="00822338">
            <w:pPr>
              <w:tabs>
                <w:tab w:val="left" w:pos="900"/>
              </w:tabs>
              <w:jc w:val="center"/>
            </w:pPr>
            <w:r>
              <w:t>1.c.</w:t>
            </w:r>
          </w:p>
        </w:tc>
        <w:tc>
          <w:tcPr>
            <w:tcW w:w="1728" w:type="dxa"/>
            <w:tcBorders>
              <w:bottom w:val="single" w:sz="4" w:space="0" w:color="auto"/>
            </w:tcBorders>
            <w:vAlign w:val="center"/>
          </w:tcPr>
          <w:p w14:paraId="06C1AF05" w14:textId="77777777" w:rsidR="00007A31" w:rsidRDefault="00007A31" w:rsidP="00822338">
            <w:pPr>
              <w:tabs>
                <w:tab w:val="left" w:pos="900"/>
              </w:tabs>
              <w:jc w:val="center"/>
            </w:pPr>
            <w:r>
              <w:t>/10</w:t>
            </w:r>
          </w:p>
        </w:tc>
      </w:tr>
      <w:tr w:rsidR="00007A31" w:rsidRPr="00072C0F" w14:paraId="67CC71D0" w14:textId="77777777" w:rsidTr="00FE2B13">
        <w:trPr>
          <w:trHeight w:val="420"/>
          <w:jc w:val="center"/>
        </w:trPr>
        <w:tc>
          <w:tcPr>
            <w:tcW w:w="1728" w:type="dxa"/>
            <w:tcBorders>
              <w:left w:val="nil"/>
              <w:bottom w:val="nil"/>
              <w:right w:val="nil"/>
            </w:tcBorders>
          </w:tcPr>
          <w:p w14:paraId="4A218AA0" w14:textId="77777777" w:rsidR="00007A31" w:rsidRPr="00072C0F" w:rsidRDefault="00007A31" w:rsidP="00B559BA">
            <w:pPr>
              <w:tabs>
                <w:tab w:val="left" w:pos="900"/>
              </w:tabs>
              <w:jc w:val="center"/>
            </w:pPr>
            <w:bookmarkStart w:id="0" w:name="_GoBack" w:colFirst="1" w:colLast="2"/>
          </w:p>
        </w:tc>
        <w:tc>
          <w:tcPr>
            <w:tcW w:w="1728" w:type="dxa"/>
            <w:tcBorders>
              <w:top w:val="single" w:sz="4" w:space="0" w:color="auto"/>
              <w:left w:val="nil"/>
              <w:bottom w:val="nil"/>
              <w:right w:val="double" w:sz="4" w:space="0" w:color="auto"/>
            </w:tcBorders>
            <w:vAlign w:val="center"/>
          </w:tcPr>
          <w:p w14:paraId="03D0045B" w14:textId="77777777" w:rsidR="00007A31" w:rsidRPr="00072C0F" w:rsidRDefault="00007A31" w:rsidP="00FE2B13">
            <w:pPr>
              <w:tabs>
                <w:tab w:val="left" w:pos="900"/>
              </w:tabs>
              <w:jc w:val="center"/>
              <w:rPr>
                <w:b/>
              </w:rPr>
            </w:pPr>
            <w:r w:rsidRPr="00072C0F">
              <w:rPr>
                <w:b/>
              </w:rPr>
              <w:t>TOTAL:</w:t>
            </w:r>
          </w:p>
        </w:tc>
        <w:tc>
          <w:tcPr>
            <w:tcW w:w="172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E43BD92" w14:textId="77777777" w:rsidR="00007A31" w:rsidRPr="00072C0F" w:rsidRDefault="00007A31" w:rsidP="00FE2B13">
            <w:pPr>
              <w:tabs>
                <w:tab w:val="left" w:pos="900"/>
              </w:tabs>
              <w:jc w:val="center"/>
            </w:pPr>
            <w:r>
              <w:t>/</w:t>
            </w:r>
            <w:r w:rsidR="0020103B">
              <w:t>7</w:t>
            </w:r>
            <w:r>
              <w:t>0</w:t>
            </w:r>
          </w:p>
        </w:tc>
      </w:tr>
      <w:bookmarkEnd w:id="0"/>
    </w:tbl>
    <w:p w14:paraId="2937285B" w14:textId="77777777" w:rsidR="00B93F61" w:rsidRDefault="00B93F61" w:rsidP="00B93F61"/>
    <w:p w14:paraId="44140533" w14:textId="77777777" w:rsidR="00B93F61" w:rsidRDefault="00B93F61" w:rsidP="00B93F61"/>
    <w:p w14:paraId="4F183CB5" w14:textId="77777777" w:rsidR="004332B3" w:rsidRDefault="009256D9" w:rsidP="004332B3">
      <w:r>
        <w:t>Notes:</w:t>
      </w:r>
    </w:p>
    <w:p w14:paraId="6FDDDB05" w14:textId="77777777" w:rsidR="00196D98" w:rsidRDefault="00E97CDA" w:rsidP="009256D9">
      <w:pPr>
        <w:tabs>
          <w:tab w:val="left" w:pos="720"/>
        </w:tabs>
        <w:spacing w:before="120"/>
        <w:ind w:left="720" w:hanging="720"/>
      </w:pPr>
      <w:r>
        <w:t>6.4</w:t>
      </w:r>
      <w:r w:rsidR="009256D9">
        <w:t>:</w:t>
      </w:r>
      <w:r w:rsidR="00A20CFD">
        <w:t xml:space="preserve"> </w:t>
      </w:r>
      <w:r w:rsidR="009256D9">
        <w:tab/>
      </w:r>
      <w:r w:rsidR="00A20CFD">
        <w:t xml:space="preserve">“the numerical example given in this chapter” refers to </w:t>
      </w:r>
      <w:r w:rsidR="004C340A">
        <w:t>TABLE</w:t>
      </w:r>
      <w:r w:rsidR="00A20CFD">
        <w:t xml:space="preserve"> 6.1</w:t>
      </w:r>
    </w:p>
    <w:p w14:paraId="2D2844E8" w14:textId="77777777" w:rsidR="00007A31" w:rsidRDefault="009256D9" w:rsidP="009256D9">
      <w:pPr>
        <w:tabs>
          <w:tab w:val="left" w:pos="720"/>
        </w:tabs>
        <w:spacing w:before="120"/>
        <w:ind w:left="720" w:hanging="720"/>
      </w:pPr>
      <w:r>
        <w:t xml:space="preserve">6.7: </w:t>
      </w:r>
      <w:r>
        <w:tab/>
        <w:t>OrCAD Project</w:t>
      </w:r>
      <w:r w:rsidR="00007A31">
        <w:t xml:space="preserve"> for </w:t>
      </w:r>
      <w:r>
        <w:t xml:space="preserve">PSpice simulation </w:t>
      </w:r>
      <w:r w:rsidR="00007A31">
        <w:t>can be found on the ENCS lab computers, Windows, “C:\ECE 327\</w:t>
      </w:r>
      <w:r>
        <w:t>17.a</w:t>
      </w:r>
      <w:r w:rsidR="00007A31" w:rsidRPr="00B7742C">
        <w:t xml:space="preserve">. </w:t>
      </w:r>
      <w:r>
        <w:t>PFC Average Model</w:t>
      </w:r>
      <w:r w:rsidR="00007A31">
        <w:t>”</w:t>
      </w:r>
    </w:p>
    <w:p w14:paraId="7CE835F2" w14:textId="77777777" w:rsidR="009256D9" w:rsidRDefault="009256D9" w:rsidP="009256D9">
      <w:pPr>
        <w:tabs>
          <w:tab w:val="left" w:pos="720"/>
        </w:tabs>
        <w:spacing w:before="120"/>
        <w:ind w:left="720" w:hanging="720"/>
      </w:pPr>
      <w:r>
        <w:t>6.7(a):</w:t>
      </w:r>
      <w:r>
        <w:tab/>
        <w:t>Submit plots of input voltage, inductor current and output voltage</w:t>
      </w:r>
    </w:p>
    <w:p w14:paraId="736A718F" w14:textId="77777777" w:rsidR="009256D9" w:rsidRDefault="009256D9" w:rsidP="009256D9">
      <w:pPr>
        <w:tabs>
          <w:tab w:val="left" w:pos="720"/>
        </w:tabs>
        <w:spacing w:before="120"/>
        <w:ind w:left="720" w:hanging="720"/>
      </w:pPr>
      <w:r>
        <w:t>6.7(b):</w:t>
      </w:r>
      <w:r>
        <w:tab/>
        <w:t>Recall how you performed Fourier analysis in PSpice in homework problem 1.26(c).</w:t>
      </w:r>
    </w:p>
    <w:p w14:paraId="55936379" w14:textId="77777777" w:rsidR="00CE5CA4" w:rsidRDefault="009256D9" w:rsidP="009256D9">
      <w:pPr>
        <w:tabs>
          <w:tab w:val="left" w:pos="720"/>
        </w:tabs>
        <w:spacing w:before="120"/>
        <w:ind w:left="720" w:hanging="720"/>
      </w:pPr>
      <w:r>
        <w:t>6.7(c): Show that your simulation results confirm Equation 6.5</w:t>
      </w:r>
    </w:p>
    <w:p w14:paraId="125C01C9" w14:textId="77777777" w:rsidR="00CE5CA4" w:rsidRDefault="00CE5CA4" w:rsidP="009256D9"/>
    <w:p w14:paraId="6EBD33EA" w14:textId="77777777" w:rsidR="00B42A90" w:rsidRDefault="00B42A90" w:rsidP="00D555D8"/>
    <w:p w14:paraId="6B7D852D" w14:textId="77777777" w:rsidR="00B42A90" w:rsidRDefault="00B42A90" w:rsidP="00D555D8"/>
    <w:p w14:paraId="496B0236" w14:textId="77777777" w:rsidR="00CE5CA4" w:rsidRDefault="00CE5CA4" w:rsidP="00D555D8"/>
    <w:p w14:paraId="2940BCFE" w14:textId="77777777" w:rsidR="00CE5CA4" w:rsidRDefault="00B42A90" w:rsidP="00D555D8">
      <w:pPr>
        <w:rPr>
          <w:b/>
          <w:u w:val="single"/>
        </w:rPr>
      </w:pPr>
      <w:r w:rsidRPr="00B42A90">
        <w:rPr>
          <w:b/>
          <w:u w:val="single"/>
        </w:rPr>
        <w:t>ABET Learning Outcomes</w:t>
      </w:r>
    </w:p>
    <w:p w14:paraId="339F1AEA" w14:textId="77777777" w:rsidR="00B42A90" w:rsidRPr="00B42A90" w:rsidRDefault="00B42A90" w:rsidP="00D555D8">
      <w:pPr>
        <w:rPr>
          <w:b/>
          <w:u w:val="single"/>
        </w:rPr>
      </w:pPr>
    </w:p>
    <w:p w14:paraId="54925147" w14:textId="77777777" w:rsidR="00FE2B13" w:rsidRDefault="00FE2B13" w:rsidP="00FE2B13">
      <w:pPr>
        <w:ind w:left="450" w:hanging="450"/>
      </w:pPr>
      <w:r w:rsidRPr="00376FA8">
        <w:t>1</w:t>
      </w:r>
      <w:r>
        <w:t>.</w:t>
      </w:r>
      <w:r w:rsidRPr="00376FA8">
        <w:t>c. Use appropriate models to formulate solutions related to power converters, electric motor drives, and utility systems</w:t>
      </w:r>
    </w:p>
    <w:p w14:paraId="7B944C54" w14:textId="77777777" w:rsidR="00B42A90" w:rsidRDefault="00B42A90" w:rsidP="00007A31"/>
    <w:sectPr w:rsidR="00B42A90" w:rsidSect="004A56FC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161662" w14:textId="77777777" w:rsidR="009F74AB" w:rsidRDefault="009F74AB" w:rsidP="00E05C15">
      <w:r>
        <w:separator/>
      </w:r>
    </w:p>
  </w:endnote>
  <w:endnote w:type="continuationSeparator" w:id="0">
    <w:p w14:paraId="3442F231" w14:textId="77777777" w:rsidR="009F74AB" w:rsidRDefault="009F74AB" w:rsidP="00E05C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9492BC" w14:textId="77777777" w:rsidR="009F74AB" w:rsidRDefault="009F74AB" w:rsidP="00E05C15">
      <w:r>
        <w:separator/>
      </w:r>
    </w:p>
  </w:footnote>
  <w:footnote w:type="continuationSeparator" w:id="0">
    <w:p w14:paraId="0837E67C" w14:textId="77777777" w:rsidR="009F74AB" w:rsidRDefault="009F74AB" w:rsidP="00E05C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8FBD71" w14:textId="77777777" w:rsidR="00E05C15" w:rsidRPr="006E2EF3" w:rsidRDefault="00E05C15" w:rsidP="00E05C15">
    <w:pPr>
      <w:pStyle w:val="Header"/>
      <w:jc w:val="center"/>
      <w:rPr>
        <w:i/>
      </w:rPr>
    </w:pPr>
    <w:r w:rsidRPr="006E2EF3">
      <w:rPr>
        <w:i/>
      </w:rPr>
      <w:t>Please attach this cover sheet to your completed homework</w:t>
    </w:r>
  </w:p>
  <w:p w14:paraId="556396E7" w14:textId="77777777" w:rsidR="00E05C15" w:rsidRDefault="00E05C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7E1BE1"/>
    <w:multiLevelType w:val="hybridMultilevel"/>
    <w:tmpl w:val="4328DB8C"/>
    <w:lvl w:ilvl="0" w:tplc="13725B1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72CA62">
      <w:start w:val="165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084526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4942CD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9E026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20E9A7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F8AAC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044852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045FE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A81A90"/>
    <w:multiLevelType w:val="hybridMultilevel"/>
    <w:tmpl w:val="66E4C70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5A2111"/>
    <w:multiLevelType w:val="hybridMultilevel"/>
    <w:tmpl w:val="8E025D0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sLQwtzS2MDc0NzFX0lEKTi0uzszPAykwrAUAtpyRBiwAAAA="/>
  </w:docVars>
  <w:rsids>
    <w:rsidRoot w:val="00C879CA"/>
    <w:rsid w:val="00007A31"/>
    <w:rsid w:val="000914AF"/>
    <w:rsid w:val="000D03C3"/>
    <w:rsid w:val="00102BC8"/>
    <w:rsid w:val="00144370"/>
    <w:rsid w:val="0015208A"/>
    <w:rsid w:val="0016754A"/>
    <w:rsid w:val="00194532"/>
    <w:rsid w:val="00196D98"/>
    <w:rsid w:val="001C4EAE"/>
    <w:rsid w:val="001F1664"/>
    <w:rsid w:val="0020103B"/>
    <w:rsid w:val="002075DB"/>
    <w:rsid w:val="0023379C"/>
    <w:rsid w:val="0023620F"/>
    <w:rsid w:val="00237A88"/>
    <w:rsid w:val="00282772"/>
    <w:rsid w:val="00296217"/>
    <w:rsid w:val="002A6A84"/>
    <w:rsid w:val="00355449"/>
    <w:rsid w:val="00367DF8"/>
    <w:rsid w:val="003C3797"/>
    <w:rsid w:val="00432DEC"/>
    <w:rsid w:val="004332B3"/>
    <w:rsid w:val="00472644"/>
    <w:rsid w:val="004803FD"/>
    <w:rsid w:val="004833EA"/>
    <w:rsid w:val="00484089"/>
    <w:rsid w:val="00485E61"/>
    <w:rsid w:val="00497EEE"/>
    <w:rsid w:val="004A56FC"/>
    <w:rsid w:val="004C340A"/>
    <w:rsid w:val="00524F60"/>
    <w:rsid w:val="00540AB1"/>
    <w:rsid w:val="00556151"/>
    <w:rsid w:val="00561157"/>
    <w:rsid w:val="00580F70"/>
    <w:rsid w:val="005906A8"/>
    <w:rsid w:val="005A53B0"/>
    <w:rsid w:val="005B6D40"/>
    <w:rsid w:val="005E04CE"/>
    <w:rsid w:val="0062202A"/>
    <w:rsid w:val="006B0041"/>
    <w:rsid w:val="006F709B"/>
    <w:rsid w:val="00732F76"/>
    <w:rsid w:val="007671AD"/>
    <w:rsid w:val="00774B84"/>
    <w:rsid w:val="007820F0"/>
    <w:rsid w:val="007A035A"/>
    <w:rsid w:val="007F2698"/>
    <w:rsid w:val="00803E73"/>
    <w:rsid w:val="00821472"/>
    <w:rsid w:val="0082721D"/>
    <w:rsid w:val="00832965"/>
    <w:rsid w:val="00833DAD"/>
    <w:rsid w:val="008A78B5"/>
    <w:rsid w:val="00902C09"/>
    <w:rsid w:val="00911464"/>
    <w:rsid w:val="009256D9"/>
    <w:rsid w:val="009346FE"/>
    <w:rsid w:val="00982695"/>
    <w:rsid w:val="00997272"/>
    <w:rsid w:val="009A0470"/>
    <w:rsid w:val="009B6DA5"/>
    <w:rsid w:val="009C5D0C"/>
    <w:rsid w:val="009F63E1"/>
    <w:rsid w:val="009F74AB"/>
    <w:rsid w:val="00A20CFD"/>
    <w:rsid w:val="00AC72BB"/>
    <w:rsid w:val="00AD241B"/>
    <w:rsid w:val="00B013D7"/>
    <w:rsid w:val="00B0336B"/>
    <w:rsid w:val="00B416DE"/>
    <w:rsid w:val="00B42A90"/>
    <w:rsid w:val="00B52BB6"/>
    <w:rsid w:val="00B61B47"/>
    <w:rsid w:val="00B8378F"/>
    <w:rsid w:val="00B93F61"/>
    <w:rsid w:val="00BF04E3"/>
    <w:rsid w:val="00C00395"/>
    <w:rsid w:val="00C10F23"/>
    <w:rsid w:val="00C879CA"/>
    <w:rsid w:val="00C92B3B"/>
    <w:rsid w:val="00CE5CA4"/>
    <w:rsid w:val="00CF4F57"/>
    <w:rsid w:val="00D17984"/>
    <w:rsid w:val="00D555D8"/>
    <w:rsid w:val="00D96513"/>
    <w:rsid w:val="00E05C15"/>
    <w:rsid w:val="00E434F3"/>
    <w:rsid w:val="00E97CDA"/>
    <w:rsid w:val="00EA2413"/>
    <w:rsid w:val="00EB6EF8"/>
    <w:rsid w:val="00F30EC6"/>
    <w:rsid w:val="00F36B44"/>
    <w:rsid w:val="00F70AFF"/>
    <w:rsid w:val="00FB057D"/>
    <w:rsid w:val="00FB3CD0"/>
    <w:rsid w:val="00FE2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82EE53"/>
  <w15:docId w15:val="{4C5578FB-A2A8-49B6-B1C7-3A9B68A57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A56FC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C879C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A035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rsid w:val="00E05C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E05C15"/>
    <w:rPr>
      <w:sz w:val="24"/>
      <w:szCs w:val="24"/>
    </w:rPr>
  </w:style>
  <w:style w:type="paragraph" w:styleId="Footer">
    <w:name w:val="footer"/>
    <w:basedOn w:val="Normal"/>
    <w:link w:val="FooterChar"/>
    <w:rsid w:val="00E05C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05C15"/>
    <w:rPr>
      <w:sz w:val="24"/>
      <w:szCs w:val="24"/>
    </w:rPr>
  </w:style>
  <w:style w:type="paragraph" w:styleId="FootnoteText">
    <w:name w:val="footnote text"/>
    <w:basedOn w:val="Normal"/>
    <w:link w:val="FootnoteTextChar"/>
    <w:rsid w:val="009256D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256D9"/>
  </w:style>
  <w:style w:type="character" w:styleId="FootnoteReference">
    <w:name w:val="footnote reference"/>
    <w:basedOn w:val="DefaultParagraphFont"/>
    <w:rsid w:val="009256D9"/>
    <w:rPr>
      <w:vertAlign w:val="superscript"/>
    </w:rPr>
  </w:style>
  <w:style w:type="paragraph" w:styleId="ListParagraph">
    <w:name w:val="List Paragraph"/>
    <w:basedOn w:val="Normal"/>
    <w:uiPriority w:val="34"/>
    <w:qFormat/>
    <w:rsid w:val="009256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03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00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4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7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C21041-E425-4DC0-A307-D6420CDCC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 Homework</vt:lpstr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 Homework</dc:title>
  <dc:creator>John Lynch</dc:creator>
  <cp:lastModifiedBy>Lynch, John Daniel</cp:lastModifiedBy>
  <cp:revision>6</cp:revision>
  <cp:lastPrinted>2007-11-12T19:53:00Z</cp:lastPrinted>
  <dcterms:created xsi:type="dcterms:W3CDTF">2016-03-07T22:18:00Z</dcterms:created>
  <dcterms:modified xsi:type="dcterms:W3CDTF">2019-02-04T21:38:00Z</dcterms:modified>
</cp:coreProperties>
</file>